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38823" w14:textId="1700500D" w:rsidR="006B3B26" w:rsidRDefault="006B3B26" w:rsidP="006B3B26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57</w:t>
      </w:r>
      <w:r w:rsidR="00746684">
        <w:rPr>
          <w:rFonts w:ascii="Arial" w:hAnsi="Arial" w:cs="Arial"/>
          <w:szCs w:val="28"/>
        </w:rPr>
        <w:t>2</w:t>
      </w:r>
      <w:r>
        <w:rPr>
          <w:rFonts w:ascii="Arial" w:hAnsi="Arial" w:cs="Arial"/>
          <w:szCs w:val="28"/>
        </w:rPr>
        <w:t xml:space="preserve"> </w:t>
      </w:r>
      <w:r w:rsidR="009702BA">
        <w:rPr>
          <w:rFonts w:ascii="Arial" w:hAnsi="Arial" w:cs="Arial"/>
          <w:szCs w:val="28"/>
        </w:rPr>
        <w:t>words</w:t>
      </w:r>
      <w:r>
        <w:rPr>
          <w:rFonts w:ascii="Arial" w:hAnsi="Arial" w:cs="Arial"/>
          <w:szCs w:val="28"/>
        </w:rPr>
        <w:t>)</w:t>
      </w:r>
    </w:p>
    <w:p w14:paraId="1F41D66A" w14:textId="77777777" w:rsidR="006B3B26" w:rsidRDefault="006B3B26" w:rsidP="006B3B26">
      <w:pPr>
        <w:rPr>
          <w:rFonts w:ascii="Arial" w:hAnsi="Arial" w:cs="Arial"/>
          <w:szCs w:val="28"/>
        </w:rPr>
      </w:pPr>
    </w:p>
    <w:p w14:paraId="6C7721C5" w14:textId="045A8235" w:rsidR="0051695B" w:rsidRPr="006B3B26" w:rsidRDefault="00815849" w:rsidP="006B3B26">
      <w:pPr>
        <w:rPr>
          <w:rFonts w:ascii="Arial" w:hAnsi="Arial" w:cs="Arial"/>
          <w:szCs w:val="28"/>
        </w:rPr>
      </w:pPr>
      <w:r w:rsidRPr="006B3B26">
        <w:rPr>
          <w:rFonts w:ascii="Arial" w:hAnsi="Arial" w:cs="Arial"/>
          <w:szCs w:val="28"/>
        </w:rPr>
        <w:t>Tricky Spam Emails</w:t>
      </w:r>
    </w:p>
    <w:p w14:paraId="3103BADA" w14:textId="282F86DA" w:rsidR="006B3B26" w:rsidRPr="006B3B26" w:rsidRDefault="006B3B26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By Jim Cerny, Forums Coordinator / Instructor, Sarasota Technology Users Group</w:t>
      </w:r>
    </w:p>
    <w:p w14:paraId="77240FC3" w14:textId="568E74BB" w:rsidR="006B3B26" w:rsidRPr="006B3B26" w:rsidRDefault="006B3B26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www.thestug.org</w:t>
      </w:r>
    </w:p>
    <w:p w14:paraId="3D7DB27D" w14:textId="36F0FC3C" w:rsidR="006B3B26" w:rsidRPr="006B3B26" w:rsidRDefault="006B3B26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vp1 (at) thestug.org</w:t>
      </w:r>
    </w:p>
    <w:p w14:paraId="31577129" w14:textId="77777777" w:rsidR="00631253" w:rsidRPr="006B3B26" w:rsidRDefault="00631253" w:rsidP="006B3B26">
      <w:pPr>
        <w:rPr>
          <w:rFonts w:ascii="Arial" w:hAnsi="Arial" w:cs="Arial"/>
        </w:rPr>
      </w:pPr>
    </w:p>
    <w:p w14:paraId="029D0FA2" w14:textId="7F21DB44" w:rsidR="00577202" w:rsidRPr="006B3B26" w:rsidRDefault="00815849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You probably are all aware of those awful spam emails that come to you in your inbox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But recently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 had a very sneaky and tricky spam email that appeared to come from a friend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and I need to tell you about it so you can be very careful.</w:t>
      </w:r>
    </w:p>
    <w:p w14:paraId="3A7B6A94" w14:textId="77777777" w:rsidR="006B3B26" w:rsidRPr="006B3B26" w:rsidRDefault="006B3B26" w:rsidP="006B3B26">
      <w:pPr>
        <w:rPr>
          <w:rFonts w:ascii="Arial" w:hAnsi="Arial" w:cs="Arial"/>
        </w:rPr>
      </w:pPr>
    </w:p>
    <w:p w14:paraId="5E6D763E" w14:textId="4EB76B35" w:rsidR="00815849" w:rsidRPr="006B3B26" w:rsidRDefault="00815849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First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 received a brief email from a friend of mine who was also listed in my contact list, but I found out later that the source email address was not really his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It “looked” like his, even having his wife’s first name in it, but it was NOT his email address</w:t>
      </w:r>
      <w:r w:rsidR="006B3B26">
        <w:rPr>
          <w:rFonts w:ascii="Arial" w:hAnsi="Arial" w:cs="Arial"/>
        </w:rPr>
        <w:t>;</w:t>
      </w:r>
      <w:r w:rsidRPr="006B3B26">
        <w:rPr>
          <w:rFonts w:ascii="Arial" w:hAnsi="Arial" w:cs="Arial"/>
        </w:rPr>
        <w:t xml:space="preserve"> it was from a different email provider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which he never used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Yes, that was tricky all right, but later that week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 received one even worse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The email sent to me appeared to come from another friend and, being very careful, I “hovered” my mouse on the email address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and it did show his </w:t>
      </w:r>
      <w:r w:rsidR="006B3B26">
        <w:rPr>
          <w:rFonts w:ascii="Arial" w:hAnsi="Arial" w:cs="Arial"/>
        </w:rPr>
        <w:t>actu</w:t>
      </w:r>
      <w:r w:rsidRPr="006B3B26">
        <w:rPr>
          <w:rFonts w:ascii="Arial" w:hAnsi="Arial" w:cs="Arial"/>
        </w:rPr>
        <w:t>al email address, exactly as it is entered in my contact list! But it was NOT from him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Fortunately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 called him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and he confirmed that someone ha</w:t>
      </w:r>
      <w:r w:rsidR="006B3B26">
        <w:rPr>
          <w:rFonts w:ascii="Arial" w:hAnsi="Arial" w:cs="Arial"/>
        </w:rPr>
        <w:t>d</w:t>
      </w:r>
      <w:r w:rsidRPr="006B3B26">
        <w:rPr>
          <w:rFonts w:ascii="Arial" w:hAnsi="Arial" w:cs="Arial"/>
        </w:rPr>
        <w:t xml:space="preserve"> “stolen” his email address and was using it to try to get gift cards from people.</w:t>
      </w:r>
    </w:p>
    <w:p w14:paraId="4432FD78" w14:textId="77777777" w:rsidR="006B3B26" w:rsidRPr="006B3B26" w:rsidRDefault="006B3B26" w:rsidP="006B3B26">
      <w:pPr>
        <w:rPr>
          <w:rFonts w:ascii="Arial" w:hAnsi="Arial" w:cs="Arial"/>
        </w:rPr>
      </w:pPr>
    </w:p>
    <w:p w14:paraId="285E11CD" w14:textId="52D9A6BF" w:rsidR="00815849" w:rsidRPr="006B3B26" w:rsidRDefault="00815849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So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n addition to the usual email precautions, I would like to offer these to help you from being scammed –</w:t>
      </w:r>
    </w:p>
    <w:p w14:paraId="7C6A3DDF" w14:textId="77777777" w:rsidR="006B3B26" w:rsidRPr="006B3B26" w:rsidRDefault="006B3B26" w:rsidP="006B3B26">
      <w:pPr>
        <w:rPr>
          <w:rFonts w:ascii="Arial" w:hAnsi="Arial" w:cs="Arial"/>
        </w:rPr>
      </w:pPr>
    </w:p>
    <w:p w14:paraId="3BDDB7D2" w14:textId="757944A8" w:rsidR="00815849" w:rsidRPr="006B3B26" w:rsidRDefault="00815849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+  Brief emails from a “friend” that say something like “Can you help me?” or “Can I ask a favor?” are clues that they are bogus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Call your friend to confirm if they really need your help</w:t>
      </w:r>
      <w:r w:rsidR="006B3B26">
        <w:rPr>
          <w:rFonts w:ascii="Arial" w:hAnsi="Arial" w:cs="Arial"/>
        </w:rPr>
        <w:t>. As they say, if it was really urgent</w:t>
      </w:r>
      <w:r w:rsidR="00FE0AD2" w:rsidRPr="006B3B26">
        <w:rPr>
          <w:rFonts w:ascii="Arial" w:hAnsi="Arial" w:cs="Arial"/>
        </w:rPr>
        <w:t>, they would have called you, not sent an email.</w:t>
      </w:r>
    </w:p>
    <w:p w14:paraId="017D45C4" w14:textId="77777777" w:rsidR="006B3B26" w:rsidRPr="006B3B26" w:rsidRDefault="006B3B26" w:rsidP="006B3B26">
      <w:pPr>
        <w:rPr>
          <w:rFonts w:ascii="Arial" w:hAnsi="Arial" w:cs="Arial"/>
        </w:rPr>
      </w:pPr>
    </w:p>
    <w:p w14:paraId="43E1BEAB" w14:textId="22B624FE" w:rsidR="00815849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+  If you do reply to such an email by mistake, you will get a follow-up email with a sad story and an urgent request for something like a “cash card” or donation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Don’t do it!</w:t>
      </w:r>
    </w:p>
    <w:p w14:paraId="57EC5877" w14:textId="77777777" w:rsidR="006B3B26" w:rsidRPr="006B3B26" w:rsidRDefault="006B3B26" w:rsidP="006B3B26">
      <w:pPr>
        <w:rPr>
          <w:rFonts w:ascii="Arial" w:hAnsi="Arial" w:cs="Arial"/>
        </w:rPr>
      </w:pPr>
    </w:p>
    <w:p w14:paraId="465C759F" w14:textId="149EA3C6" w:rsidR="00FE0AD2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+  Do not reply or provide ANY personal information in ANY email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Emails can be forwarded to anyone anywhere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Valid email addresses are traded like stolen credit card numbers.</w:t>
      </w:r>
    </w:p>
    <w:p w14:paraId="30E06D67" w14:textId="77777777" w:rsidR="006B3B26" w:rsidRPr="006B3B26" w:rsidRDefault="006B3B26" w:rsidP="006B3B26">
      <w:pPr>
        <w:rPr>
          <w:rFonts w:ascii="Arial" w:hAnsi="Arial" w:cs="Arial"/>
        </w:rPr>
      </w:pPr>
    </w:p>
    <w:p w14:paraId="641923E2" w14:textId="35B83F40" w:rsidR="00FE0AD2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 xml:space="preserve">+  Do NOT send money or credit card information in any email. </w:t>
      </w:r>
      <w:r w:rsidR="006B3B26">
        <w:rPr>
          <w:rFonts w:ascii="Arial" w:hAnsi="Arial" w:cs="Arial"/>
        </w:rPr>
        <w:t>Instead, u</w:t>
      </w:r>
      <w:r w:rsidRPr="006B3B26">
        <w:rPr>
          <w:rFonts w:ascii="Arial" w:hAnsi="Arial" w:cs="Arial"/>
        </w:rPr>
        <w:t>se your online banking to pay bills.</w:t>
      </w:r>
    </w:p>
    <w:p w14:paraId="07EAF1CB" w14:textId="77777777" w:rsidR="006B3B26" w:rsidRPr="006B3B26" w:rsidRDefault="006B3B26" w:rsidP="006B3B26">
      <w:pPr>
        <w:rPr>
          <w:rFonts w:ascii="Arial" w:hAnsi="Arial" w:cs="Arial"/>
        </w:rPr>
      </w:pPr>
    </w:p>
    <w:p w14:paraId="33828E1D" w14:textId="13C537C6" w:rsidR="00FE0AD2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+  THINK – did the email text really appear to be something your friend would write to you? If there is the least bit of oddness about it, call the person.</w:t>
      </w:r>
    </w:p>
    <w:p w14:paraId="3292AF6D" w14:textId="77777777" w:rsidR="00FE0AD2" w:rsidRPr="006B3B26" w:rsidRDefault="00FE0AD2" w:rsidP="006B3B26">
      <w:pPr>
        <w:rPr>
          <w:rFonts w:ascii="Arial" w:hAnsi="Arial" w:cs="Arial"/>
        </w:rPr>
      </w:pPr>
    </w:p>
    <w:p w14:paraId="4060A79D" w14:textId="6D98A37F" w:rsidR="00FE0AD2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How do these scammers get started? Our neighborhood has a directory provided to all residents, which includes phone numbers and email addresses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 xml:space="preserve">Many people purposely </w:t>
      </w:r>
      <w:r w:rsidRPr="006B3B26">
        <w:rPr>
          <w:rFonts w:ascii="Arial" w:hAnsi="Arial" w:cs="Arial"/>
        </w:rPr>
        <w:lastRenderedPageBreak/>
        <w:t>do not provide their personal information in such a directory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Once you get an email address, I suppose it is possible to tap into some emails sent by that address and thus obtain many more email addresses.</w:t>
      </w:r>
    </w:p>
    <w:p w14:paraId="5CBD815C" w14:textId="77777777" w:rsidR="006B3B26" w:rsidRPr="006B3B26" w:rsidRDefault="006B3B26" w:rsidP="006B3B26">
      <w:pPr>
        <w:rPr>
          <w:rFonts w:ascii="Arial" w:hAnsi="Arial" w:cs="Arial"/>
        </w:rPr>
      </w:pPr>
    </w:p>
    <w:p w14:paraId="570B02A8" w14:textId="0F4544E8" w:rsidR="00FE0AD2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 xml:space="preserve">Finally, it appears </w:t>
      </w:r>
      <w:r w:rsidR="006B3B26">
        <w:rPr>
          <w:rFonts w:ascii="Arial" w:hAnsi="Arial" w:cs="Arial"/>
        </w:rPr>
        <w:t>a scammer can</w:t>
      </w:r>
      <w:r w:rsidRPr="006B3B26">
        <w:rPr>
          <w:rFonts w:ascii="Arial" w:hAnsi="Arial" w:cs="Arial"/>
        </w:rPr>
        <w:t xml:space="preserve"> send an email that appears to come from someone else’s address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and yet </w:t>
      </w:r>
      <w:r w:rsidR="00E734A4" w:rsidRPr="006B3B26">
        <w:rPr>
          <w:rFonts w:ascii="Arial" w:hAnsi="Arial" w:cs="Arial"/>
        </w:rPr>
        <w:t>they still receive</w:t>
      </w:r>
      <w:r w:rsidRPr="006B3B26">
        <w:rPr>
          <w:rFonts w:ascii="Arial" w:hAnsi="Arial" w:cs="Arial"/>
        </w:rPr>
        <w:t xml:space="preserve"> replies to the scammer’s email inbox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How they do this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 have no idea, so be careful.</w:t>
      </w:r>
    </w:p>
    <w:p w14:paraId="5F39E4CE" w14:textId="77777777" w:rsidR="006B3B26" w:rsidRPr="006B3B26" w:rsidRDefault="006B3B26" w:rsidP="006B3B26">
      <w:pPr>
        <w:rPr>
          <w:rFonts w:ascii="Arial" w:hAnsi="Arial" w:cs="Arial"/>
        </w:rPr>
      </w:pPr>
    </w:p>
    <w:p w14:paraId="5C71D1F4" w14:textId="4A09556B" w:rsidR="00E734A4" w:rsidRPr="006B3B26" w:rsidRDefault="00E734A4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 xml:space="preserve">One final story – I was at the Walmart customer service desk when an </w:t>
      </w:r>
      <w:r w:rsidR="006B3B26">
        <w:rPr>
          <w:rFonts w:ascii="Arial" w:hAnsi="Arial" w:cs="Arial"/>
        </w:rPr>
        <w:t>older</w:t>
      </w:r>
      <w:r w:rsidRPr="006B3B26">
        <w:rPr>
          <w:rFonts w:ascii="Arial" w:hAnsi="Arial" w:cs="Arial"/>
        </w:rPr>
        <w:t xml:space="preserve"> man was requesting a money transfer to his son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who needed money quickly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The Walmart people knew right away that it was a scam and refused to fulfill his request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The man was angry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but it was the right thing to do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He wanted to send “his son” several thousand dollars!</w:t>
      </w:r>
    </w:p>
    <w:p w14:paraId="15905F33" w14:textId="77777777" w:rsidR="00FE0AD2" w:rsidRPr="006B3B26" w:rsidRDefault="00FE0AD2" w:rsidP="006B3B26">
      <w:pPr>
        <w:rPr>
          <w:rFonts w:ascii="Arial" w:hAnsi="Arial" w:cs="Arial"/>
        </w:rPr>
      </w:pPr>
    </w:p>
    <w:p w14:paraId="5734C1CC" w14:textId="77777777" w:rsidR="006B3B26" w:rsidRPr="006B3B26" w:rsidRDefault="006B3B26" w:rsidP="006B3B26">
      <w:pPr>
        <w:rPr>
          <w:rFonts w:ascii="Arial" w:hAnsi="Arial" w:cs="Arial"/>
        </w:rPr>
      </w:pPr>
    </w:p>
    <w:p w14:paraId="25FA313E" w14:textId="08185C4C" w:rsidR="00C80327" w:rsidRPr="006B3B26" w:rsidRDefault="00C80327" w:rsidP="006B3B26">
      <w:pPr>
        <w:rPr>
          <w:rFonts w:ascii="Arial" w:hAnsi="Arial" w:cs="Arial"/>
        </w:rPr>
      </w:pPr>
    </w:p>
    <w:sectPr w:rsidR="00C80327" w:rsidRPr="006B3B26" w:rsidSect="006B3B2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194A8" w14:textId="77777777" w:rsidR="002207A0" w:rsidRDefault="002207A0" w:rsidP="00821BBC">
      <w:r>
        <w:separator/>
      </w:r>
    </w:p>
  </w:endnote>
  <w:endnote w:type="continuationSeparator" w:id="0">
    <w:p w14:paraId="3F6C0CA3" w14:textId="77777777" w:rsidR="002207A0" w:rsidRDefault="002207A0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5AB98" w14:textId="77777777" w:rsidR="006B3B26" w:rsidRDefault="006B3B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F3EE7" w14:textId="77777777" w:rsidR="006B3B26" w:rsidRDefault="006B3B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64202" w14:textId="77777777" w:rsidR="006B3B26" w:rsidRDefault="006B3B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85F7C" w14:textId="77777777" w:rsidR="002207A0" w:rsidRDefault="002207A0" w:rsidP="00821BBC">
      <w:r>
        <w:separator/>
      </w:r>
    </w:p>
  </w:footnote>
  <w:footnote w:type="continuationSeparator" w:id="0">
    <w:p w14:paraId="4F3A8DDC" w14:textId="77777777" w:rsidR="002207A0" w:rsidRDefault="002207A0" w:rsidP="00821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8AFA9" w14:textId="77777777" w:rsidR="006B3B26" w:rsidRDefault="006B3B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3D183" w14:textId="4C15716D" w:rsidR="00821BBC" w:rsidRPr="006B3B26" w:rsidRDefault="00821BBC" w:rsidP="006B3B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6CC1E" w14:textId="77777777" w:rsidR="006B3B26" w:rsidRDefault="006B3B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TYyMzMyM7YwNDNT0lEKTi0uzszPAykwrgUAklfbtiwAAAA="/>
  </w:docVars>
  <w:rsids>
    <w:rsidRoot w:val="00821BBC"/>
    <w:rsid w:val="0000255E"/>
    <w:rsid w:val="00007DE7"/>
    <w:rsid w:val="00016FF1"/>
    <w:rsid w:val="0002769B"/>
    <w:rsid w:val="00027E92"/>
    <w:rsid w:val="00031DE6"/>
    <w:rsid w:val="00035D25"/>
    <w:rsid w:val="00055A57"/>
    <w:rsid w:val="00067C29"/>
    <w:rsid w:val="000735B8"/>
    <w:rsid w:val="00083CA2"/>
    <w:rsid w:val="0008414D"/>
    <w:rsid w:val="000C1AE1"/>
    <w:rsid w:val="000F1913"/>
    <w:rsid w:val="00100F4C"/>
    <w:rsid w:val="00104A02"/>
    <w:rsid w:val="00111413"/>
    <w:rsid w:val="001360C1"/>
    <w:rsid w:val="00162662"/>
    <w:rsid w:val="00164E32"/>
    <w:rsid w:val="00183D5C"/>
    <w:rsid w:val="00191825"/>
    <w:rsid w:val="001927E9"/>
    <w:rsid w:val="001A4FB2"/>
    <w:rsid w:val="001C7872"/>
    <w:rsid w:val="001F7550"/>
    <w:rsid w:val="001F7BA9"/>
    <w:rsid w:val="00206DA5"/>
    <w:rsid w:val="002207A0"/>
    <w:rsid w:val="00220DE1"/>
    <w:rsid w:val="0024613F"/>
    <w:rsid w:val="00255FE6"/>
    <w:rsid w:val="0026507A"/>
    <w:rsid w:val="002863AF"/>
    <w:rsid w:val="00291A38"/>
    <w:rsid w:val="002A3489"/>
    <w:rsid w:val="002D0C65"/>
    <w:rsid w:val="003027C2"/>
    <w:rsid w:val="003061D4"/>
    <w:rsid w:val="00321ACE"/>
    <w:rsid w:val="003246E3"/>
    <w:rsid w:val="00330170"/>
    <w:rsid w:val="00353C44"/>
    <w:rsid w:val="00353C49"/>
    <w:rsid w:val="003654EE"/>
    <w:rsid w:val="0039244C"/>
    <w:rsid w:val="003A36D4"/>
    <w:rsid w:val="003A70CC"/>
    <w:rsid w:val="003E5387"/>
    <w:rsid w:val="003E57F7"/>
    <w:rsid w:val="003F3171"/>
    <w:rsid w:val="0041715E"/>
    <w:rsid w:val="004275E0"/>
    <w:rsid w:val="0043011F"/>
    <w:rsid w:val="00444C34"/>
    <w:rsid w:val="00445269"/>
    <w:rsid w:val="00475084"/>
    <w:rsid w:val="004877BA"/>
    <w:rsid w:val="00496812"/>
    <w:rsid w:val="00497F2D"/>
    <w:rsid w:val="004C583C"/>
    <w:rsid w:val="004C5B8F"/>
    <w:rsid w:val="004F365A"/>
    <w:rsid w:val="004F4864"/>
    <w:rsid w:val="005069C8"/>
    <w:rsid w:val="00507039"/>
    <w:rsid w:val="0051695B"/>
    <w:rsid w:val="0052616A"/>
    <w:rsid w:val="0056541C"/>
    <w:rsid w:val="00571F40"/>
    <w:rsid w:val="00577202"/>
    <w:rsid w:val="005A7201"/>
    <w:rsid w:val="005C1A80"/>
    <w:rsid w:val="005C55B7"/>
    <w:rsid w:val="005E7744"/>
    <w:rsid w:val="006031D8"/>
    <w:rsid w:val="0060785A"/>
    <w:rsid w:val="00610FEA"/>
    <w:rsid w:val="006169A4"/>
    <w:rsid w:val="00622F94"/>
    <w:rsid w:val="00625AA0"/>
    <w:rsid w:val="00631253"/>
    <w:rsid w:val="00640C4D"/>
    <w:rsid w:val="006854AA"/>
    <w:rsid w:val="006A1D91"/>
    <w:rsid w:val="006A2753"/>
    <w:rsid w:val="006B336A"/>
    <w:rsid w:val="006B3B26"/>
    <w:rsid w:val="006D2E6E"/>
    <w:rsid w:val="006D3F4E"/>
    <w:rsid w:val="006E3D27"/>
    <w:rsid w:val="007156B2"/>
    <w:rsid w:val="00746684"/>
    <w:rsid w:val="00793759"/>
    <w:rsid w:val="007A6FFF"/>
    <w:rsid w:val="007C08B5"/>
    <w:rsid w:val="007C0CFA"/>
    <w:rsid w:val="007C7F74"/>
    <w:rsid w:val="007F1E79"/>
    <w:rsid w:val="008000C4"/>
    <w:rsid w:val="00815849"/>
    <w:rsid w:val="00821BBC"/>
    <w:rsid w:val="00823E37"/>
    <w:rsid w:val="00840EA0"/>
    <w:rsid w:val="00844DA1"/>
    <w:rsid w:val="00844FA7"/>
    <w:rsid w:val="00873183"/>
    <w:rsid w:val="0087492F"/>
    <w:rsid w:val="008C761A"/>
    <w:rsid w:val="008D1CBD"/>
    <w:rsid w:val="008D6352"/>
    <w:rsid w:val="008E29AB"/>
    <w:rsid w:val="008F7ECE"/>
    <w:rsid w:val="009037DA"/>
    <w:rsid w:val="00942B3E"/>
    <w:rsid w:val="009702BA"/>
    <w:rsid w:val="00981D8C"/>
    <w:rsid w:val="009824A8"/>
    <w:rsid w:val="00985539"/>
    <w:rsid w:val="0099110F"/>
    <w:rsid w:val="00991382"/>
    <w:rsid w:val="009B01C1"/>
    <w:rsid w:val="009B3745"/>
    <w:rsid w:val="009B45A9"/>
    <w:rsid w:val="009C5D94"/>
    <w:rsid w:val="00A07DBD"/>
    <w:rsid w:val="00A12CE6"/>
    <w:rsid w:val="00A174C6"/>
    <w:rsid w:val="00A24E70"/>
    <w:rsid w:val="00A41B99"/>
    <w:rsid w:val="00A44181"/>
    <w:rsid w:val="00A50781"/>
    <w:rsid w:val="00A621D6"/>
    <w:rsid w:val="00A63359"/>
    <w:rsid w:val="00A76968"/>
    <w:rsid w:val="00AB5C54"/>
    <w:rsid w:val="00AC7319"/>
    <w:rsid w:val="00AE16B3"/>
    <w:rsid w:val="00AE7660"/>
    <w:rsid w:val="00AF4664"/>
    <w:rsid w:val="00B01FAA"/>
    <w:rsid w:val="00B07435"/>
    <w:rsid w:val="00B23022"/>
    <w:rsid w:val="00B425CD"/>
    <w:rsid w:val="00B43869"/>
    <w:rsid w:val="00B55D25"/>
    <w:rsid w:val="00B56E30"/>
    <w:rsid w:val="00B73D7E"/>
    <w:rsid w:val="00B740EC"/>
    <w:rsid w:val="00B953A4"/>
    <w:rsid w:val="00B9695C"/>
    <w:rsid w:val="00BB5153"/>
    <w:rsid w:val="00BC73A7"/>
    <w:rsid w:val="00BD4D5D"/>
    <w:rsid w:val="00BD5B7D"/>
    <w:rsid w:val="00BE0C8E"/>
    <w:rsid w:val="00C12AC7"/>
    <w:rsid w:val="00C647ED"/>
    <w:rsid w:val="00C66943"/>
    <w:rsid w:val="00C77498"/>
    <w:rsid w:val="00C80327"/>
    <w:rsid w:val="00C93A57"/>
    <w:rsid w:val="00CA35DE"/>
    <w:rsid w:val="00CB1425"/>
    <w:rsid w:val="00CB18D4"/>
    <w:rsid w:val="00CC1CB4"/>
    <w:rsid w:val="00CC2E42"/>
    <w:rsid w:val="00CC3CFC"/>
    <w:rsid w:val="00CC50CA"/>
    <w:rsid w:val="00CD7883"/>
    <w:rsid w:val="00CE32B5"/>
    <w:rsid w:val="00CE43EA"/>
    <w:rsid w:val="00CE4820"/>
    <w:rsid w:val="00CE5497"/>
    <w:rsid w:val="00CF370C"/>
    <w:rsid w:val="00CF5487"/>
    <w:rsid w:val="00D02044"/>
    <w:rsid w:val="00D02374"/>
    <w:rsid w:val="00D045CD"/>
    <w:rsid w:val="00D0477A"/>
    <w:rsid w:val="00D10414"/>
    <w:rsid w:val="00D17941"/>
    <w:rsid w:val="00D21685"/>
    <w:rsid w:val="00D21F44"/>
    <w:rsid w:val="00D613FA"/>
    <w:rsid w:val="00D61D00"/>
    <w:rsid w:val="00D648A8"/>
    <w:rsid w:val="00D74BFF"/>
    <w:rsid w:val="00D77A6B"/>
    <w:rsid w:val="00D81467"/>
    <w:rsid w:val="00D9215F"/>
    <w:rsid w:val="00DB640F"/>
    <w:rsid w:val="00DB74AD"/>
    <w:rsid w:val="00DD21F3"/>
    <w:rsid w:val="00DD7E7B"/>
    <w:rsid w:val="00DE16E3"/>
    <w:rsid w:val="00DF4319"/>
    <w:rsid w:val="00E05ABC"/>
    <w:rsid w:val="00E33F9A"/>
    <w:rsid w:val="00E41726"/>
    <w:rsid w:val="00E55ABF"/>
    <w:rsid w:val="00E564C3"/>
    <w:rsid w:val="00E566A7"/>
    <w:rsid w:val="00E734A4"/>
    <w:rsid w:val="00E84CF8"/>
    <w:rsid w:val="00EA5B7B"/>
    <w:rsid w:val="00EB36C7"/>
    <w:rsid w:val="00EB4646"/>
    <w:rsid w:val="00ED6733"/>
    <w:rsid w:val="00EE1443"/>
    <w:rsid w:val="00F06DD0"/>
    <w:rsid w:val="00F23996"/>
    <w:rsid w:val="00F444F0"/>
    <w:rsid w:val="00F6612A"/>
    <w:rsid w:val="00F805DF"/>
    <w:rsid w:val="00FA3154"/>
    <w:rsid w:val="00FD425A"/>
    <w:rsid w:val="00FD493D"/>
    <w:rsid w:val="00FE0AD2"/>
    <w:rsid w:val="00FE7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201FE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7F1E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66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4</cp:revision>
  <dcterms:created xsi:type="dcterms:W3CDTF">2021-10-04T17:56:00Z</dcterms:created>
  <dcterms:modified xsi:type="dcterms:W3CDTF">2021-10-11T07:18:00Z</dcterms:modified>
</cp:coreProperties>
</file>